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67CBC0D0" w:rsidR="00F47260" w:rsidRPr="00F47260" w:rsidRDefault="003D033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27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C12CA60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 xml:space="preserve">confirmed positive COVID-19 test </w:t>
      </w:r>
      <w:r w:rsidR="00C13B4B" w:rsidRPr="00F47260">
        <w:rPr>
          <w:rFonts w:ascii="Lato" w:hAnsi="Lato"/>
          <w:color w:val="000000"/>
          <w:sz w:val="24"/>
          <w:szCs w:val="24"/>
        </w:rPr>
        <w:t>result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F0671E">
        <w:rPr>
          <w:rFonts w:ascii="Lato" w:hAnsi="Lato"/>
          <w:color w:val="000000"/>
          <w:sz w:val="24"/>
          <w:szCs w:val="24"/>
        </w:rPr>
        <w:t xml:space="preserve"> </w:t>
      </w:r>
      <w:r w:rsidR="003D0331">
        <w:rPr>
          <w:rFonts w:ascii="Lato" w:hAnsi="Lato"/>
          <w:color w:val="000000"/>
          <w:sz w:val="24"/>
          <w:szCs w:val="24"/>
        </w:rPr>
        <w:t>is</w:t>
      </w:r>
      <w:r w:rsidR="00F0671E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D0A0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D0A0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5D38D" w14:textId="77777777" w:rsidR="003D0A03" w:rsidRDefault="003D0A03" w:rsidP="00271D05">
      <w:r>
        <w:separator/>
      </w:r>
    </w:p>
  </w:endnote>
  <w:endnote w:type="continuationSeparator" w:id="0">
    <w:p w14:paraId="4E73EB55" w14:textId="77777777" w:rsidR="003D0A03" w:rsidRDefault="003D0A0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3B06D" w14:textId="77777777" w:rsidR="003D0A03" w:rsidRDefault="003D0A03" w:rsidP="00271D05">
      <w:r>
        <w:separator/>
      </w:r>
    </w:p>
  </w:footnote>
  <w:footnote w:type="continuationSeparator" w:id="0">
    <w:p w14:paraId="326C6233" w14:textId="77777777" w:rsidR="003D0A03" w:rsidRDefault="003D0A0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oFAJCd0HotAAAA"/>
  </w:docVars>
  <w:rsids>
    <w:rsidRoot w:val="00F47260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D0331"/>
    <w:rsid w:val="003D0A03"/>
    <w:rsid w:val="003E01FD"/>
    <w:rsid w:val="00443D8C"/>
    <w:rsid w:val="00473457"/>
    <w:rsid w:val="004C5DD8"/>
    <w:rsid w:val="004E61FA"/>
    <w:rsid w:val="00571A23"/>
    <w:rsid w:val="00615249"/>
    <w:rsid w:val="00680CCC"/>
    <w:rsid w:val="00765602"/>
    <w:rsid w:val="00A2010C"/>
    <w:rsid w:val="00A60E0C"/>
    <w:rsid w:val="00B012AF"/>
    <w:rsid w:val="00BF77A6"/>
    <w:rsid w:val="00C02A2F"/>
    <w:rsid w:val="00C13B4B"/>
    <w:rsid w:val="00CD0B51"/>
    <w:rsid w:val="00CF6821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27T23:16:00Z</dcterms:created>
  <dcterms:modified xsi:type="dcterms:W3CDTF">2020-08-27T23:16:00Z</dcterms:modified>
</cp:coreProperties>
</file>